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ef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aed3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41:34Z</dcterms:created>
  <dcterms:modified xsi:type="dcterms:W3CDTF">2022-01-18T13:41:34Z</dcterms:modified>
</cp:coreProperties>
</file>